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F2A20C" w14:textId="75CA16FD" w:rsidR="00C30A12" w:rsidRDefault="00C26069" w:rsidP="00C26069">
      <w:pPr>
        <w:jc w:val="center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How to install Office 2024 LTSC Standalone</w:t>
      </w:r>
    </w:p>
    <w:p w14:paraId="64E0DA40" w14:textId="2121AA49" w:rsidR="00C26069" w:rsidRDefault="00C26069" w:rsidP="00C26069">
      <w:pPr>
        <w:rPr>
          <w:sz w:val="24"/>
          <w:szCs w:val="24"/>
        </w:rPr>
      </w:pPr>
    </w:p>
    <w:p w14:paraId="7FD27683" w14:textId="2454921E" w:rsidR="00C26069" w:rsidRDefault="00C26069" w:rsidP="00C26069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cquire a copy of Office 2024 folder, it can be found at the following locations:</w:t>
      </w:r>
    </w:p>
    <w:p w14:paraId="5B76533A" w14:textId="3B146DC9" w:rsidR="00C26069" w:rsidRDefault="00365E6E" w:rsidP="00C26069">
      <w:pPr>
        <w:pStyle w:val="ListParagraph"/>
        <w:numPr>
          <w:ilvl w:val="0"/>
          <w:numId w:val="2"/>
        </w:numPr>
        <w:rPr>
          <w:sz w:val="24"/>
          <w:szCs w:val="24"/>
        </w:rPr>
      </w:pPr>
      <w:hyperlink r:id="rId5" w:history="1">
        <w:r w:rsidR="00C26069" w:rsidRPr="00356600">
          <w:rPr>
            <w:rStyle w:val="Hyperlink"/>
            <w:sz w:val="24"/>
            <w:szCs w:val="24"/>
          </w:rPr>
          <w:t>\\CAHNRS-Files\Shares\CIT.General</w:t>
        </w:r>
      </w:hyperlink>
    </w:p>
    <w:p w14:paraId="5ACF993B" w14:textId="44F49DDF" w:rsidR="00C26069" w:rsidRDefault="00365E6E" w:rsidP="00C26069">
      <w:pPr>
        <w:pStyle w:val="ListParagraph"/>
        <w:numPr>
          <w:ilvl w:val="0"/>
          <w:numId w:val="2"/>
        </w:numPr>
        <w:rPr>
          <w:sz w:val="24"/>
          <w:szCs w:val="24"/>
        </w:rPr>
      </w:pPr>
      <w:hyperlink r:id="rId6" w:history="1">
        <w:r w:rsidR="00C26069" w:rsidRPr="00356600">
          <w:rPr>
            <w:rStyle w:val="Hyperlink"/>
            <w:sz w:val="24"/>
            <w:szCs w:val="24"/>
          </w:rPr>
          <w:t>\\cit-distribute\install</w:t>
        </w:r>
      </w:hyperlink>
    </w:p>
    <w:p w14:paraId="5DA29D94" w14:textId="3125A859" w:rsidR="00C26069" w:rsidRDefault="00C26069" w:rsidP="00C26069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ll that should be contained in the folder is two files, the setup.exe and the 2024.xml file</w:t>
      </w:r>
    </w:p>
    <w:p w14:paraId="469EB299" w14:textId="03160976" w:rsidR="00C26069" w:rsidRDefault="00C26069" w:rsidP="00C26069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Copy the Folder to the root of the C: drive of the machine you would like to install on.</w:t>
      </w:r>
    </w:p>
    <w:p w14:paraId="7F75AC96" w14:textId="629F0E9B" w:rsidR="00C26069" w:rsidRDefault="00C26069" w:rsidP="00C26069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Open a command prompt as Administrator</w:t>
      </w:r>
    </w:p>
    <w:p w14:paraId="0B00486C" w14:textId="3D838418" w:rsidR="00C26069" w:rsidRDefault="00C26069" w:rsidP="00C26069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ype the command cd c:\office 2024 and hit enter</w:t>
      </w:r>
    </w:p>
    <w:p w14:paraId="796F6CC7" w14:textId="2FCBF800" w:rsidR="00C26069" w:rsidRDefault="00C26069" w:rsidP="00C26069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hen type the command setup /configure 2024.xml and hit Enter</w:t>
      </w:r>
    </w:p>
    <w:p w14:paraId="3EF5E088" w14:textId="47A6DBFE" w:rsidR="00C26069" w:rsidRDefault="00C26069" w:rsidP="00C26069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If you receive an error message this should appear within 5 seconds, if you get no error </w:t>
      </w:r>
      <w:r w:rsidR="00B3045F">
        <w:rPr>
          <w:sz w:val="24"/>
          <w:szCs w:val="24"/>
        </w:rPr>
        <w:t>you should not see a flashing cursor and the system should be install Office 2024 in the background.</w:t>
      </w:r>
    </w:p>
    <w:p w14:paraId="7E6FB15B" w14:textId="32A85226" w:rsidR="00B3045F" w:rsidRPr="00B3045F" w:rsidRDefault="00B3045F" w:rsidP="00845F3D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B3045F">
        <w:rPr>
          <w:sz w:val="24"/>
          <w:szCs w:val="24"/>
        </w:rPr>
        <w:t xml:space="preserve">Once the cursor returns to a flashing </w:t>
      </w:r>
      <w:r>
        <w:rPr>
          <w:sz w:val="24"/>
          <w:szCs w:val="24"/>
        </w:rPr>
        <w:t>cursor,</w:t>
      </w:r>
      <w:r w:rsidRPr="00B3045F">
        <w:rPr>
          <w:sz w:val="24"/>
          <w:szCs w:val="24"/>
        </w:rPr>
        <w:t xml:space="preserve"> you can type Exit. </w:t>
      </w:r>
    </w:p>
    <w:p w14:paraId="45B0AD63" w14:textId="4F1712C4" w:rsidR="00C26069" w:rsidRDefault="00C26069" w:rsidP="00C26069">
      <w:pPr>
        <w:rPr>
          <w:sz w:val="24"/>
          <w:szCs w:val="24"/>
        </w:rPr>
      </w:pPr>
      <w:r w:rsidRPr="00C26069">
        <w:rPr>
          <w:noProof/>
          <w:sz w:val="24"/>
          <w:szCs w:val="24"/>
        </w:rPr>
        <w:drawing>
          <wp:inline distT="0" distB="0" distL="0" distR="0" wp14:anchorId="77A471C9" wp14:editId="19C98279">
            <wp:extent cx="5943600" cy="1464310"/>
            <wp:effectExtent l="0" t="0" r="0" b="2540"/>
            <wp:docPr id="1" name="Picture 1" descr="A computer screen shot of a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omputer screen shot of a pers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64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B30FD" w14:textId="40960121" w:rsidR="00B3045F" w:rsidRDefault="00B3045F" w:rsidP="00B3045F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Then verify that Office 2024 is installed and activated by opening Word, and then clicking on File, Account, and checking the status.</w:t>
      </w:r>
    </w:p>
    <w:p w14:paraId="4337D866" w14:textId="57936427" w:rsidR="00B3045F" w:rsidRPr="00B3045F" w:rsidRDefault="00B3045F" w:rsidP="00B3045F">
      <w:pPr>
        <w:ind w:left="360"/>
        <w:rPr>
          <w:sz w:val="24"/>
          <w:szCs w:val="24"/>
        </w:rPr>
      </w:pPr>
    </w:p>
    <w:sectPr w:rsidR="00B3045F" w:rsidRPr="00B304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D30FB6"/>
    <w:multiLevelType w:val="hybridMultilevel"/>
    <w:tmpl w:val="9B50E9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4B3FE9"/>
    <w:multiLevelType w:val="hybridMultilevel"/>
    <w:tmpl w:val="9B50E96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F348AB"/>
    <w:multiLevelType w:val="hybridMultilevel"/>
    <w:tmpl w:val="17929B6C"/>
    <w:lvl w:ilvl="0" w:tplc="45288DF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694814578">
    <w:abstractNumId w:val="0"/>
  </w:num>
  <w:num w:numId="2" w16cid:durableId="1097214502">
    <w:abstractNumId w:val="2"/>
  </w:num>
  <w:num w:numId="3" w16cid:durableId="20969034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Q3MDMxMTQyMjczMTZS0lEKTi0uzszPAykwqgUAUCzUSiwAAAA="/>
  </w:docVars>
  <w:rsids>
    <w:rsidRoot w:val="00C26069"/>
    <w:rsid w:val="0094155B"/>
    <w:rsid w:val="00B3045F"/>
    <w:rsid w:val="00C26069"/>
    <w:rsid w:val="00C30A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7F94B8"/>
  <w15:chartTrackingRefBased/>
  <w15:docId w15:val="{E8C35072-827E-4A72-BC98-4AE046B67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606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260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260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462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file:///\\cit-distribute\install" TargetMode="External"/><Relationship Id="rId5" Type="http://schemas.openxmlformats.org/officeDocument/2006/relationships/hyperlink" Target="file:///\\CAHNRS-Files\Shares\CIT.General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2</Words>
  <Characters>87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ison, Eric</dc:creator>
  <cp:keywords/>
  <dc:description/>
  <cp:lastModifiedBy>Ellison, Eric</cp:lastModifiedBy>
  <cp:revision>2</cp:revision>
  <dcterms:created xsi:type="dcterms:W3CDTF">2026-01-08T19:42:00Z</dcterms:created>
  <dcterms:modified xsi:type="dcterms:W3CDTF">2026-01-08T1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e8b68d-a81a-4686-8ca1-676f59318f11</vt:lpwstr>
  </property>
</Properties>
</file>